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702E6E" w14:textId="77777777" w:rsidR="00CB68B2" w:rsidRPr="000578CB" w:rsidRDefault="00CB68B2" w:rsidP="00CB68B2">
      <w:pPr>
        <w:spacing w:after="0" w:line="240" w:lineRule="auto"/>
        <w:ind w:left="720" w:firstLine="720"/>
        <w:rPr>
          <w:b/>
          <w:sz w:val="28"/>
          <w:szCs w:val="28"/>
        </w:rPr>
      </w:pPr>
      <w:r w:rsidRPr="000578CB">
        <w:rPr>
          <w:rFonts w:ascii="Times New Roman" w:hAnsi="Times New Roman" w:cs="Times New Roman"/>
          <w:b/>
          <w:sz w:val="28"/>
          <w:szCs w:val="28"/>
        </w:rPr>
        <w:t xml:space="preserve">                             C-DAC Mumbai</w:t>
      </w:r>
      <w:r w:rsidRPr="000578CB">
        <w:rPr>
          <w:b/>
          <w:sz w:val="28"/>
          <w:szCs w:val="28"/>
        </w:rPr>
        <w:t xml:space="preserve">                                        Date 26/09/2024</w:t>
      </w:r>
    </w:p>
    <w:p w14:paraId="02B217CB" w14:textId="77777777" w:rsidR="00CB68B2" w:rsidRPr="000578CB" w:rsidRDefault="00CB68B2" w:rsidP="00CB68B2">
      <w:pPr>
        <w:spacing w:after="0" w:line="240" w:lineRule="auto"/>
        <w:rPr>
          <w:b/>
          <w:sz w:val="28"/>
          <w:szCs w:val="28"/>
        </w:rPr>
      </w:pPr>
    </w:p>
    <w:p w14:paraId="05477488" w14:textId="77777777" w:rsidR="00CB68B2" w:rsidRPr="000578CB" w:rsidRDefault="00CB68B2" w:rsidP="00CB68B2">
      <w:pPr>
        <w:spacing w:after="0" w:line="240" w:lineRule="auto"/>
        <w:rPr>
          <w:b/>
          <w:sz w:val="28"/>
          <w:szCs w:val="28"/>
        </w:rPr>
      </w:pPr>
      <w:r w:rsidRPr="000578CB">
        <w:rPr>
          <w:b/>
          <w:sz w:val="28"/>
          <w:szCs w:val="28"/>
        </w:rPr>
        <w:t xml:space="preserve">                                           </w:t>
      </w:r>
      <w:r w:rsidRPr="000578CB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14E3836" w14:textId="77777777" w:rsidR="00CB68B2" w:rsidRPr="000578CB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578CB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Assignment 1</w:t>
      </w:r>
    </w:p>
    <w:p w14:paraId="50CF3FEE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578CB">
        <w:rPr>
          <w:b/>
          <w:sz w:val="28"/>
          <w:szCs w:val="28"/>
        </w:rPr>
        <w:t xml:space="preserve">Solve the </w:t>
      </w:r>
      <w:proofErr w:type="gramStart"/>
      <w:r w:rsidRPr="000578CB">
        <w:rPr>
          <w:b/>
          <w:sz w:val="28"/>
          <w:szCs w:val="28"/>
        </w:rPr>
        <w:t>assignment  with</w:t>
      </w:r>
      <w:proofErr w:type="gramEnd"/>
      <w:r w:rsidRPr="000578CB">
        <w:rPr>
          <w:b/>
          <w:sz w:val="28"/>
          <w:szCs w:val="28"/>
        </w:rPr>
        <w:t xml:space="preserve"> following  thing to be added in each question.</w:t>
      </w:r>
    </w:p>
    <w:p w14:paraId="39D473A0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-Program</w:t>
      </w:r>
    </w:p>
    <w:p w14:paraId="2664A156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-Flow chart</w:t>
      </w:r>
    </w:p>
    <w:p w14:paraId="7D8E1C68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-Explanation</w:t>
      </w:r>
    </w:p>
    <w:p w14:paraId="4FE4BC83" w14:textId="77777777" w:rsidR="00BF4196" w:rsidRPr="000578CB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-Output</w:t>
      </w:r>
      <w:r w:rsidRPr="000578CB">
        <w:rPr>
          <w:rFonts w:ascii="Times New Roman" w:hAnsi="Times New Roman" w:cs="Times New Roman"/>
          <w:sz w:val="28"/>
          <w:szCs w:val="28"/>
        </w:rPr>
        <w:tab/>
      </w:r>
      <w:r w:rsidRPr="000578CB">
        <w:rPr>
          <w:rFonts w:ascii="Times New Roman" w:hAnsi="Times New Roman" w:cs="Times New Roman"/>
          <w:sz w:val="28"/>
          <w:szCs w:val="28"/>
        </w:rPr>
        <w:tab/>
      </w:r>
    </w:p>
    <w:p w14:paraId="1520DBD0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-Time and Space complexity</w:t>
      </w:r>
    </w:p>
    <w:p w14:paraId="289D7575" w14:textId="77777777" w:rsidR="00BF4196" w:rsidRPr="000578CB" w:rsidRDefault="00BF4196" w:rsidP="00BF419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</w:p>
    <w:p w14:paraId="645E47E6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1. Printing Patterns</w:t>
      </w:r>
    </w:p>
    <w:p w14:paraId="0FF935D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print patterns such as a right triangle of stars.</w:t>
      </w:r>
    </w:p>
    <w:p w14:paraId="66947464" w14:textId="77777777" w:rsidR="00B40C63" w:rsidRPr="000578CB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</w:p>
    <w:p w14:paraId="68420BF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48D3368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9DF299C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n = 3</w:t>
      </w:r>
    </w:p>
    <w:p w14:paraId="314C46B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</w:t>
      </w:r>
    </w:p>
    <w:p w14:paraId="564112A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</w:t>
      </w:r>
    </w:p>
    <w:p w14:paraId="1974568C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</w:t>
      </w:r>
    </w:p>
    <w:p w14:paraId="1F290B35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*</w:t>
      </w:r>
    </w:p>
    <w:p w14:paraId="049FBBA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n = 5</w:t>
      </w:r>
    </w:p>
    <w:p w14:paraId="7EEE055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</w:t>
      </w:r>
    </w:p>
    <w:p w14:paraId="0C501CD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</w:t>
      </w:r>
    </w:p>
    <w:p w14:paraId="786E76E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</w:t>
      </w:r>
    </w:p>
    <w:p w14:paraId="40D5961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*</w:t>
      </w:r>
    </w:p>
    <w:p w14:paraId="5CEB3C6E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**</w:t>
      </w:r>
    </w:p>
    <w:p w14:paraId="2D7BCCC6" w14:textId="05516D1C" w:rsid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*****</w:t>
      </w:r>
    </w:p>
    <w:p w14:paraId="0368A4DB" w14:textId="77777777" w:rsidR="00B02D86" w:rsidRPr="000578CB" w:rsidRDefault="00B02D8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4C6C612" w14:textId="4EED9E32" w:rsidR="000578CB" w:rsidRDefault="000578CB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578CB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53256C96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0578CB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;</w:t>
      </w:r>
    </w:p>
    <w:p w14:paraId="5DC3A96E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47D33A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ublic class Ass2prg1{</w:t>
      </w:r>
    </w:p>
    <w:p w14:paraId="7C7F31FB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  public static void </w:t>
      </w:r>
      <w:proofErr w:type="gramStart"/>
      <w:r w:rsidRPr="000578CB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>String[]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){</w:t>
      </w:r>
    </w:p>
    <w:p w14:paraId="36AD6930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int rows;</w:t>
      </w:r>
    </w:p>
    <w:p w14:paraId="35A92BC8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("enter rows");</w:t>
      </w:r>
    </w:p>
    <w:p w14:paraId="36016D3A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</w:p>
    <w:p w14:paraId="6FC80E2D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 xml:space="preserve">Scanner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0578CB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>System.in);</w:t>
      </w:r>
    </w:p>
    <w:p w14:paraId="68D4D8D2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rows =</w:t>
      </w:r>
      <w:proofErr w:type="spellStart"/>
      <w:proofErr w:type="gramStart"/>
      <w:r w:rsidRPr="000578CB">
        <w:rPr>
          <w:rFonts w:ascii="Times New Roman" w:hAnsi="Times New Roman" w:cs="Times New Roman"/>
          <w:sz w:val="28"/>
          <w:szCs w:val="28"/>
        </w:rPr>
        <w:t>sc.nextInt</w:t>
      </w:r>
      <w:proofErr w:type="spellEnd"/>
      <w:proofErr w:type="gramEnd"/>
      <w:r w:rsidRPr="000578CB">
        <w:rPr>
          <w:rFonts w:ascii="Times New Roman" w:hAnsi="Times New Roman" w:cs="Times New Roman"/>
          <w:sz w:val="28"/>
          <w:szCs w:val="28"/>
        </w:rPr>
        <w:t>();</w:t>
      </w:r>
    </w:p>
    <w:p w14:paraId="488ECF86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lastRenderedPageBreak/>
        <w:tab/>
      </w:r>
      <w:proofErr w:type="gramStart"/>
      <w:r w:rsidRPr="000578CB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&lt;rows;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++){</w:t>
      </w:r>
    </w:p>
    <w:p w14:paraId="29BC1C5A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  <w:r w:rsidRPr="000578CB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0578CB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>int j=0; j&lt;=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j++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){</w:t>
      </w:r>
    </w:p>
    <w:p w14:paraId="309865EA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  <w:r w:rsidRPr="000578CB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(" * ");</w:t>
      </w:r>
    </w:p>
    <w:p w14:paraId="618A84D8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  <w:t>}</w:t>
      </w:r>
    </w:p>
    <w:p w14:paraId="1A172D36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();</w:t>
      </w:r>
    </w:p>
    <w:p w14:paraId="062E22D3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32FAA097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     </w:t>
      </w:r>
      <w:proofErr w:type="spellStart"/>
      <w:proofErr w:type="gramStart"/>
      <w:r w:rsidRPr="000578CB">
        <w:rPr>
          <w:rFonts w:ascii="Times New Roman" w:hAnsi="Times New Roman" w:cs="Times New Roman"/>
          <w:sz w:val="28"/>
          <w:szCs w:val="28"/>
        </w:rPr>
        <w:t>sc.close</w:t>
      </w:r>
      <w:proofErr w:type="spellEnd"/>
      <w:proofErr w:type="gramEnd"/>
      <w:r w:rsidRPr="000578CB">
        <w:rPr>
          <w:rFonts w:ascii="Times New Roman" w:hAnsi="Times New Roman" w:cs="Times New Roman"/>
          <w:sz w:val="28"/>
          <w:szCs w:val="28"/>
        </w:rPr>
        <w:t>();</w:t>
      </w:r>
    </w:p>
    <w:p w14:paraId="53EF9393" w14:textId="77777777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     }</w:t>
      </w:r>
    </w:p>
    <w:p w14:paraId="28FD5CA0" w14:textId="57B34D19" w:rsidR="000578CB" w:rsidRDefault="000578CB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   }</w:t>
      </w:r>
      <w:r w:rsidR="001B425C">
        <w:rPr>
          <w:noProof/>
        </w:rPr>
        <w:drawing>
          <wp:inline distT="0" distB="0" distL="0" distR="0" wp14:anchorId="14A193F2" wp14:editId="00691B69">
            <wp:extent cx="5943600" cy="6256020"/>
            <wp:effectExtent l="0" t="0" r="0" b="0"/>
            <wp:docPr id="113497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78CB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0A2A9BF8" w14:textId="77777777" w:rsidR="001B425C" w:rsidRDefault="001B425C" w:rsidP="000578CB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044B46" w14:textId="01F15643" w:rsidR="001B425C" w:rsidRPr="001B425C" w:rsidRDefault="001B425C" w:rsidP="000578C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B425C">
        <w:rPr>
          <w:b/>
          <w:bCs/>
          <w:noProof/>
          <w:sz w:val="28"/>
          <w:szCs w:val="28"/>
        </w:rPr>
        <w:t>Output:</w:t>
      </w:r>
    </w:p>
    <w:p w14:paraId="68934571" w14:textId="1AD72105" w:rsidR="000578CB" w:rsidRPr="000578CB" w:rsidRDefault="000578CB" w:rsidP="000578CB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578CB"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0390090D" w14:textId="7D9CA02E" w:rsidR="000578CB" w:rsidRDefault="000578CB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8F388F1" wp14:editId="29030328">
            <wp:extent cx="5943600" cy="3040380"/>
            <wp:effectExtent l="0" t="0" r="0" b="0"/>
            <wp:docPr id="526551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F4E5F" w14:textId="187B1A25" w:rsidR="001B425C" w:rsidRDefault="001B425C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B425C">
        <w:rPr>
          <w:rFonts w:ascii="Times New Roman" w:hAnsi="Times New Roman" w:cs="Times New Roman"/>
          <w:b/>
          <w:bCs/>
          <w:sz w:val="28"/>
          <w:szCs w:val="28"/>
        </w:rPr>
        <w:t>Complexity:</w:t>
      </w:r>
    </w:p>
    <w:p w14:paraId="1DCAF53A" w14:textId="77777777" w:rsidR="00C8448A" w:rsidRDefault="00C8448A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F77F62D" w14:textId="77777777" w:rsidR="00C8448A" w:rsidRDefault="00C8448A" w:rsidP="00C8448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  <w:r w:rsidRPr="00C8448A">
        <w:rPr>
          <w:rFonts w:ascii="Times New Roman" w:hAnsi="Times New Roman" w:cs="Times New Roman"/>
          <w:sz w:val="28"/>
          <w:szCs w:val="28"/>
        </w:rPr>
        <w:t xml:space="preserve">   </w:t>
      </w:r>
      <w:r w:rsidRPr="00C8448A">
        <w:rPr>
          <w:rFonts w:ascii="Times New Roman" w:hAnsi="Times New Roman" w:cs="Times New Roman"/>
          <w:sz w:val="28"/>
          <w:szCs w:val="28"/>
          <w:lang w:val="en-IN"/>
        </w:rPr>
        <w:t xml:space="preserve">The inner loop runs i+1 times for each iteration of the outer loop, where </w:t>
      </w:r>
      <w:proofErr w:type="spellStart"/>
      <w:r w:rsidRPr="00C8448A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448A">
        <w:rPr>
          <w:rFonts w:ascii="Times New Roman" w:hAnsi="Times New Roman" w:cs="Times New Roman"/>
          <w:sz w:val="28"/>
          <w:szCs w:val="28"/>
          <w:lang w:val="en-IN"/>
        </w:rPr>
        <w:t xml:space="preserve"> is the current row.</w:t>
      </w:r>
    </w:p>
    <w:p w14:paraId="26A6CA43" w14:textId="77777777" w:rsidR="00C8448A" w:rsidRPr="00C8448A" w:rsidRDefault="00C8448A" w:rsidP="00C8448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</w:p>
    <w:p w14:paraId="682C1E7F" w14:textId="77777777" w:rsidR="00C8448A" w:rsidRPr="00C8448A" w:rsidRDefault="00C8448A" w:rsidP="00C8448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  <w:r w:rsidRPr="00C8448A">
        <w:rPr>
          <w:rFonts w:ascii="Times New Roman" w:hAnsi="Times New Roman" w:cs="Times New Roman"/>
          <w:sz w:val="28"/>
          <w:szCs w:val="28"/>
          <w:lang w:val="en-IN"/>
        </w:rPr>
        <w:t>Thus, the total number of iterations is:</w:t>
      </w:r>
    </w:p>
    <w:p w14:paraId="7F9ADB9A" w14:textId="6811A33F" w:rsidR="00C8448A" w:rsidRPr="00C8448A" w:rsidRDefault="00C8448A" w:rsidP="00C8448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  <w:r w:rsidRPr="00C8448A">
        <w:rPr>
          <w:rFonts w:ascii="Times New Roman" w:hAnsi="Times New Roman" w:cs="Times New Roman"/>
          <w:sz w:val="28"/>
          <w:szCs w:val="28"/>
          <w:lang w:val="en-IN"/>
        </w:rPr>
        <w:t>T(n)=1+2+3+</w:t>
      </w:r>
      <w:r w:rsidRPr="00C8448A">
        <w:rPr>
          <w:rFonts w:ascii="Cambria Math" w:hAnsi="Cambria Math" w:cs="Cambria Math"/>
          <w:sz w:val="28"/>
          <w:szCs w:val="28"/>
          <w:lang w:val="en-IN"/>
        </w:rPr>
        <w:t>⋯</w:t>
      </w:r>
      <w:r w:rsidRPr="00C8448A">
        <w:rPr>
          <w:rFonts w:ascii="Times New Roman" w:hAnsi="Times New Roman" w:cs="Times New Roman"/>
          <w:sz w:val="28"/>
          <w:szCs w:val="28"/>
          <w:lang w:val="en-IN"/>
        </w:rPr>
        <w:t>+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C8448A">
        <w:rPr>
          <w:rFonts w:ascii="Times New Roman" w:hAnsi="Times New Roman" w:cs="Times New Roman"/>
          <w:sz w:val="28"/>
          <w:szCs w:val="28"/>
          <w:lang w:val="en-IN"/>
        </w:rPr>
        <w:t>=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C8448A">
        <w:rPr>
          <w:rFonts w:ascii="Times New Roman" w:hAnsi="Times New Roman" w:cs="Times New Roman"/>
          <w:sz w:val="28"/>
          <w:szCs w:val="28"/>
          <w:lang w:val="en-IN"/>
        </w:rPr>
        <w:t>n(n+1</w:t>
      </w:r>
      <w:r>
        <w:rPr>
          <w:rFonts w:ascii="Times New Roman" w:hAnsi="Times New Roman" w:cs="Times New Roman"/>
          <w:sz w:val="28"/>
          <w:szCs w:val="28"/>
          <w:lang w:val="en-IN"/>
        </w:rPr>
        <w:t>)/2</w:t>
      </w:r>
    </w:p>
    <w:p w14:paraId="72E7B19B" w14:textId="12AA0130" w:rsidR="00C8448A" w:rsidRPr="00C8448A" w:rsidRDefault="00C8448A" w:rsidP="00C8448A">
      <w:pPr>
        <w:spacing w:after="0" w:line="240" w:lineRule="auto"/>
        <w:rPr>
          <w:rFonts w:ascii="Times New Roman" w:hAnsi="Times New Roman" w:cs="Times New Roman"/>
          <w:sz w:val="28"/>
          <w:szCs w:val="28"/>
          <w:lang w:val="en-IN"/>
        </w:rPr>
      </w:pPr>
      <w:r w:rsidRPr="00C8448A">
        <w:rPr>
          <w:rFonts w:ascii="Times New Roman" w:hAnsi="Times New Roman" w:cs="Times New Roman"/>
          <w:sz w:val="28"/>
          <w:szCs w:val="28"/>
          <w:lang w:val="en-IN"/>
        </w:rPr>
        <w:t>So, the time complexity is O(n²)</w:t>
      </w:r>
      <w:r>
        <w:rPr>
          <w:rFonts w:ascii="Times New Roman" w:hAnsi="Times New Roman" w:cs="Times New Roman"/>
          <w:sz w:val="28"/>
          <w:szCs w:val="28"/>
          <w:lang w:val="en-IN"/>
        </w:rPr>
        <w:t>.</w:t>
      </w:r>
    </w:p>
    <w:p w14:paraId="63C8FD29" w14:textId="3D958184" w:rsidR="00C8448A" w:rsidRPr="001B425C" w:rsidRDefault="00C8448A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A573C8E" w14:textId="77777777" w:rsidR="0046124C" w:rsidRDefault="0046124C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F47EF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2. Remove Array Duplicates</w:t>
      </w:r>
    </w:p>
    <w:p w14:paraId="6DB6C96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move duplicates from a sorted array and return the new length of the array.</w:t>
      </w:r>
    </w:p>
    <w:p w14:paraId="1858626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1C322D8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061C78C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517E7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1, 1, 2]</w:t>
      </w:r>
    </w:p>
    <w:p w14:paraId="0A6DB33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2</w:t>
      </w:r>
    </w:p>
    <w:p w14:paraId="2D7FFA0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0, 0, 1, 1, 2, 2, 3, 3]</w:t>
      </w:r>
    </w:p>
    <w:p w14:paraId="38BCC5F7" w14:textId="77777777" w:rsidR="00D60BB6" w:rsidRDefault="00D60BB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1D11E52" w14:textId="77777777" w:rsidR="00D60BB6" w:rsidRPr="000578CB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4</w:t>
      </w:r>
    </w:p>
    <w:p w14:paraId="43CA75D9" w14:textId="77777777" w:rsidR="00D60BB6" w:rsidRDefault="00D60BB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0ED1DB0" w14:textId="71626CD3" w:rsidR="00D60BB6" w:rsidRPr="00D60BB6" w:rsidRDefault="00D60BB6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60BB6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gram:</w:t>
      </w:r>
    </w:p>
    <w:p w14:paraId="5C76C936" w14:textId="77777777" w:rsidR="00D60BB6" w:rsidRDefault="00D60BB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3005F03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D60BB6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D60BB6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;</w:t>
      </w:r>
    </w:p>
    <w:p w14:paraId="2049E01E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D279333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>public class Ass2prg2 {</w:t>
      </w:r>
    </w:p>
    <w:p w14:paraId="0246DD21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D60BB6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D60BB6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) {</w:t>
      </w:r>
    </w:p>
    <w:p w14:paraId="739DE70B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Scanner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canne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D60BB6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D60BB6">
        <w:rPr>
          <w:rFonts w:ascii="Times New Roman" w:hAnsi="Times New Roman" w:cs="Times New Roman"/>
          <w:sz w:val="28"/>
          <w:szCs w:val="28"/>
        </w:rPr>
        <w:t>System.in);</w:t>
      </w:r>
    </w:p>
    <w:p w14:paraId="0BB589B6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E70C722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("Enter the size of the array:");</w:t>
      </w:r>
    </w:p>
    <w:p w14:paraId="57945025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int size = </w:t>
      </w:r>
      <w:proofErr w:type="spellStart"/>
      <w:proofErr w:type="gramStart"/>
      <w:r w:rsidRPr="00D60BB6">
        <w:rPr>
          <w:rFonts w:ascii="Times New Roman" w:hAnsi="Times New Roman" w:cs="Times New Roman"/>
          <w:sz w:val="28"/>
          <w:szCs w:val="28"/>
        </w:rPr>
        <w:t>scanner.nextInt</w:t>
      </w:r>
      <w:proofErr w:type="spellEnd"/>
      <w:proofErr w:type="gramEnd"/>
      <w:r w:rsidRPr="00D60BB6">
        <w:rPr>
          <w:rFonts w:ascii="Times New Roman" w:hAnsi="Times New Roman" w:cs="Times New Roman"/>
          <w:sz w:val="28"/>
          <w:szCs w:val="28"/>
        </w:rPr>
        <w:t>();</w:t>
      </w:r>
    </w:p>
    <w:p w14:paraId="6FD391C0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28B6BB0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D60BB6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D60BB6">
        <w:rPr>
          <w:rFonts w:ascii="Times New Roman" w:hAnsi="Times New Roman" w:cs="Times New Roman"/>
          <w:sz w:val="28"/>
          <w:szCs w:val="28"/>
        </w:rPr>
        <w:t xml:space="preserve">]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new int[size];</w:t>
      </w:r>
    </w:p>
    <w:p w14:paraId="59AEF901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("Enter the sorted array elements:");</w:t>
      </w:r>
    </w:p>
    <w:p w14:paraId="289392CD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&lt; size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++) {</w:t>
      </w:r>
    </w:p>
    <w:p w14:paraId="40738A7B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proofErr w:type="gramStart"/>
      <w:r w:rsidRPr="00D60BB6">
        <w:rPr>
          <w:rFonts w:ascii="Times New Roman" w:hAnsi="Times New Roman" w:cs="Times New Roman"/>
          <w:sz w:val="28"/>
          <w:szCs w:val="28"/>
        </w:rPr>
        <w:t>scanner.nextInt</w:t>
      </w:r>
      <w:proofErr w:type="spellEnd"/>
      <w:proofErr w:type="gramEnd"/>
      <w:r w:rsidRPr="00D60BB6">
        <w:rPr>
          <w:rFonts w:ascii="Times New Roman" w:hAnsi="Times New Roman" w:cs="Times New Roman"/>
          <w:sz w:val="28"/>
          <w:szCs w:val="28"/>
        </w:rPr>
        <w:t>();</w:t>
      </w:r>
    </w:p>
    <w:p w14:paraId="2B945984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753AE5B5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F8B38E7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int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newLength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1; </w:t>
      </w:r>
    </w:p>
    <w:p w14:paraId="4B12E257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1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&lt; size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++) {</w:t>
      </w:r>
    </w:p>
    <w:p w14:paraId="2E81F727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if (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proofErr w:type="gramStart"/>
      <w:r w:rsidRPr="00D60BB6">
        <w:rPr>
          <w:rFonts w:ascii="Times New Roman" w:hAnsi="Times New Roman" w:cs="Times New Roman"/>
          <w:sz w:val="28"/>
          <w:szCs w:val="28"/>
        </w:rPr>
        <w:t>] !</w:t>
      </w:r>
      <w:proofErr w:type="gramEnd"/>
      <w:r w:rsidRPr="00D60BB6">
        <w:rPr>
          <w:rFonts w:ascii="Times New Roman" w:hAnsi="Times New Roman" w:cs="Times New Roman"/>
          <w:sz w:val="28"/>
          <w:szCs w:val="28"/>
        </w:rPr>
        <w:t xml:space="preserve">=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- 1]) { </w:t>
      </w:r>
    </w:p>
    <w:p w14:paraId="4AF35AF3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newLength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];</w:t>
      </w:r>
    </w:p>
    <w:p w14:paraId="74F4F690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newLength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++; </w:t>
      </w:r>
    </w:p>
    <w:p w14:paraId="74A3EDCB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}</w:t>
      </w:r>
    </w:p>
    <w:p w14:paraId="4FE66BC6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55C15B7A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5DF3B46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("New length: " +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newLength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);</w:t>
      </w:r>
    </w:p>
    <w:p w14:paraId="0FF1D21C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("Array without duplicates: ");</w:t>
      </w:r>
    </w:p>
    <w:p w14:paraId="4B164261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 &lt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newLength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++) {</w:t>
      </w:r>
    </w:p>
    <w:p w14:paraId="2FFD64A5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D60BB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D60BB6">
        <w:rPr>
          <w:rFonts w:ascii="Times New Roman" w:hAnsi="Times New Roman" w:cs="Times New Roman"/>
          <w:sz w:val="28"/>
          <w:szCs w:val="28"/>
        </w:rPr>
        <w:t>] + " ");</w:t>
      </w:r>
    </w:p>
    <w:p w14:paraId="270AECE1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692E2C88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B6F5179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D60BB6">
        <w:rPr>
          <w:rFonts w:ascii="Times New Roman" w:hAnsi="Times New Roman" w:cs="Times New Roman"/>
          <w:sz w:val="28"/>
          <w:szCs w:val="28"/>
        </w:rPr>
        <w:t>scanner.close</w:t>
      </w:r>
      <w:proofErr w:type="spellEnd"/>
      <w:proofErr w:type="gramEnd"/>
      <w:r w:rsidRPr="00D60BB6">
        <w:rPr>
          <w:rFonts w:ascii="Times New Roman" w:hAnsi="Times New Roman" w:cs="Times New Roman"/>
          <w:sz w:val="28"/>
          <w:szCs w:val="28"/>
        </w:rPr>
        <w:t>();</w:t>
      </w:r>
    </w:p>
    <w:p w14:paraId="6895504B" w14:textId="77777777" w:rsidR="00D60BB6" w:rsidRP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51146D92" w14:textId="43363612" w:rsidR="00D60BB6" w:rsidRDefault="00D60BB6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60BB6">
        <w:rPr>
          <w:rFonts w:ascii="Times New Roman" w:hAnsi="Times New Roman" w:cs="Times New Roman"/>
          <w:sz w:val="28"/>
          <w:szCs w:val="28"/>
        </w:rPr>
        <w:t>}</w:t>
      </w:r>
    </w:p>
    <w:p w14:paraId="022034CE" w14:textId="0501925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022D67A" wp14:editId="55C79D52">
            <wp:extent cx="5943600" cy="7924800"/>
            <wp:effectExtent l="0" t="0" r="0" b="0"/>
            <wp:docPr id="126431985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72807" w14:textId="7777777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0868AD" w14:textId="7777777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225460E" w14:textId="7777777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981478D" w14:textId="7777777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B2EDAB5" w14:textId="77777777" w:rsidR="00867EB0" w:rsidRDefault="00867EB0" w:rsidP="00D60BB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8F53D2" w14:textId="6D70516B" w:rsidR="00D60BB6" w:rsidRDefault="00D60BB6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60BB6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08B2ADE6" w14:textId="4461BDA7" w:rsidR="00D60BB6" w:rsidRDefault="00D60BB6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E605F24" wp14:editId="386DDD5A">
            <wp:extent cx="5943600" cy="2941320"/>
            <wp:effectExtent l="0" t="0" r="0" b="0"/>
            <wp:docPr id="1476705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219BB" w14:textId="137DC451" w:rsidR="00867EB0" w:rsidRDefault="00867EB0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mplexity:</w:t>
      </w:r>
    </w:p>
    <w:p w14:paraId="74DB9C38" w14:textId="77777777" w:rsidR="00867EB0" w:rsidRDefault="00867EB0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B269B2" w14:textId="77777777" w:rsidR="00867EB0" w:rsidRPr="00867EB0" w:rsidRDefault="00867EB0" w:rsidP="00867EB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867EB0">
        <w:rPr>
          <w:rFonts w:ascii="Times New Roman" w:hAnsi="Times New Roman" w:cs="Times New Roman"/>
          <w:b/>
          <w:bCs/>
          <w:sz w:val="28"/>
          <w:szCs w:val="28"/>
          <w:lang w:val="en-IN"/>
        </w:rPr>
        <w:t>Time Complexity:</w:t>
      </w:r>
    </w:p>
    <w:p w14:paraId="0C8DA55D" w14:textId="09BABCA0" w:rsidR="00867EB0" w:rsidRPr="00867EB0" w:rsidRDefault="00867EB0" w:rsidP="00867EB0">
      <w:pPr>
        <w:spacing w:after="0" w:line="240" w:lineRule="auto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867EB0">
        <w:rPr>
          <w:rFonts w:ascii="Times New Roman" w:hAnsi="Times New Roman" w:cs="Times New Roman"/>
          <w:sz w:val="28"/>
          <w:szCs w:val="28"/>
          <w:lang w:val="en-IN"/>
        </w:rPr>
        <w:t xml:space="preserve">O(n), where n is the size of the </w:t>
      </w:r>
      <w:proofErr w:type="gramStart"/>
      <w:r w:rsidRPr="00867EB0">
        <w:rPr>
          <w:rFonts w:ascii="Times New Roman" w:hAnsi="Times New Roman" w:cs="Times New Roman"/>
          <w:sz w:val="28"/>
          <w:szCs w:val="28"/>
          <w:lang w:val="en-IN"/>
        </w:rPr>
        <w:t>array</w:t>
      </w:r>
      <w:proofErr w:type="gramEnd"/>
      <w:r w:rsidRPr="00867EB0">
        <w:rPr>
          <w:rFonts w:ascii="Times New Roman" w:hAnsi="Times New Roman" w:cs="Times New Roman"/>
          <w:sz w:val="28"/>
          <w:szCs w:val="28"/>
          <w:lang w:val="en-IN"/>
        </w:rPr>
        <w:t xml:space="preserve"> we only traverse the array once</w:t>
      </w:r>
    </w:p>
    <w:p w14:paraId="310D9024" w14:textId="77777777" w:rsidR="00867EB0" w:rsidRPr="00867EB0" w:rsidRDefault="00867EB0" w:rsidP="00867EB0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867EB0">
        <w:rPr>
          <w:rFonts w:ascii="Times New Roman" w:hAnsi="Times New Roman" w:cs="Times New Roman"/>
          <w:b/>
          <w:bCs/>
          <w:sz w:val="28"/>
          <w:szCs w:val="28"/>
          <w:lang w:val="en-IN"/>
        </w:rPr>
        <w:t>Space Complexity:</w:t>
      </w:r>
    </w:p>
    <w:p w14:paraId="705F871F" w14:textId="77777777" w:rsidR="00867EB0" w:rsidRPr="00867EB0" w:rsidRDefault="00867EB0" w:rsidP="00867EB0">
      <w:pPr>
        <w:spacing w:after="0" w:line="240" w:lineRule="auto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proofErr w:type="gramStart"/>
      <w:r w:rsidRPr="00867EB0">
        <w:rPr>
          <w:rFonts w:ascii="Times New Roman" w:hAnsi="Times New Roman" w:cs="Times New Roman"/>
          <w:sz w:val="28"/>
          <w:szCs w:val="28"/>
          <w:lang w:val="en-IN"/>
        </w:rPr>
        <w:t>O(</w:t>
      </w:r>
      <w:proofErr w:type="gramEnd"/>
      <w:r w:rsidRPr="00867EB0">
        <w:rPr>
          <w:rFonts w:ascii="Times New Roman" w:hAnsi="Times New Roman" w:cs="Times New Roman"/>
          <w:sz w:val="28"/>
          <w:szCs w:val="28"/>
          <w:lang w:val="en-IN"/>
        </w:rPr>
        <w:t>1), as we are modifying the array in place without extra space.</w:t>
      </w:r>
    </w:p>
    <w:p w14:paraId="6691F9F9" w14:textId="77777777" w:rsidR="00867EB0" w:rsidRDefault="00867EB0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471C79A" w14:textId="77777777" w:rsidR="00867EB0" w:rsidRDefault="00867EB0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A7223E" w14:textId="77777777" w:rsidR="00867EB0" w:rsidRDefault="00867EB0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FE48D49" w14:textId="2C54A8B2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3. Remov</w:t>
      </w:r>
      <w:r w:rsidR="003D7C00">
        <w:rPr>
          <w:rFonts w:ascii="Times New Roman" w:hAnsi="Times New Roman" w:cs="Times New Roman"/>
          <w:sz w:val="28"/>
          <w:szCs w:val="28"/>
        </w:rPr>
        <w:t xml:space="preserve">e </w:t>
      </w:r>
      <w:r w:rsidRPr="000578CB">
        <w:rPr>
          <w:rFonts w:ascii="Times New Roman" w:hAnsi="Times New Roman" w:cs="Times New Roman"/>
          <w:sz w:val="28"/>
          <w:szCs w:val="28"/>
        </w:rPr>
        <w:t>White Spaces from String</w:t>
      </w:r>
    </w:p>
    <w:p w14:paraId="7E0D381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move all white spaces from a given string.</w:t>
      </w:r>
    </w:p>
    <w:p w14:paraId="5C2E571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8D12F14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0C0804E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AB10ED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Hello World"</w:t>
      </w:r>
    </w:p>
    <w:p w14:paraId="6592869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HelloWorld"</w:t>
      </w:r>
    </w:p>
    <w:p w14:paraId="41437706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gramStart"/>
      <w:r w:rsidRPr="000578CB">
        <w:rPr>
          <w:rFonts w:ascii="Times New Roman" w:hAnsi="Times New Roman" w:cs="Times New Roman"/>
          <w:sz w:val="28"/>
          <w:szCs w:val="28"/>
        </w:rPr>
        <w:t>"  Java</w:t>
      </w:r>
      <w:proofErr w:type="gramEnd"/>
      <w:r w:rsidRPr="000578CB">
        <w:rPr>
          <w:rFonts w:ascii="Times New Roman" w:hAnsi="Times New Roman" w:cs="Times New Roman"/>
          <w:sz w:val="28"/>
          <w:szCs w:val="28"/>
        </w:rPr>
        <w:t xml:space="preserve">   Programming  "</w:t>
      </w:r>
    </w:p>
    <w:p w14:paraId="543A0548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JavaProgramming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"</w:t>
      </w:r>
    </w:p>
    <w:p w14:paraId="0B1CAF6D" w14:textId="77777777" w:rsidR="001C642C" w:rsidRDefault="001C642C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F4E7B4" w14:textId="77777777" w:rsidR="001C642C" w:rsidRDefault="001C642C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755D95" w14:textId="3E2896E0" w:rsidR="001C642C" w:rsidRDefault="001C642C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642C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gram:</w:t>
      </w:r>
    </w:p>
    <w:p w14:paraId="1123F9AE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>public class Ass2prg3{</w:t>
      </w:r>
    </w:p>
    <w:p w14:paraId="2C2E317F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 xml:space="preserve">public static void </w:t>
      </w:r>
      <w:proofErr w:type="gramStart"/>
      <w:r w:rsidRPr="001C642C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1C642C">
        <w:rPr>
          <w:rFonts w:ascii="Times New Roman" w:hAnsi="Times New Roman" w:cs="Times New Roman"/>
          <w:sz w:val="28"/>
          <w:szCs w:val="28"/>
        </w:rPr>
        <w:t>String []</w:t>
      </w:r>
      <w:proofErr w:type="spellStart"/>
      <w:r w:rsidRPr="001C642C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1C642C">
        <w:rPr>
          <w:rFonts w:ascii="Times New Roman" w:hAnsi="Times New Roman" w:cs="Times New Roman"/>
          <w:sz w:val="28"/>
          <w:szCs w:val="28"/>
        </w:rPr>
        <w:t>){</w:t>
      </w:r>
    </w:p>
    <w:p w14:paraId="032DB234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  <w:r w:rsidRPr="001C642C">
        <w:rPr>
          <w:rFonts w:ascii="Times New Roman" w:hAnsi="Times New Roman" w:cs="Times New Roman"/>
          <w:sz w:val="28"/>
          <w:szCs w:val="28"/>
        </w:rPr>
        <w:tab/>
      </w:r>
    </w:p>
    <w:p w14:paraId="0B1A18EF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>String Str1 = "Hello World";</w:t>
      </w:r>
    </w:p>
    <w:p w14:paraId="033B4A78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 xml:space="preserve">String Str2 = " </w:t>
      </w:r>
      <w:proofErr w:type="gramStart"/>
      <w:r w:rsidRPr="001C642C">
        <w:rPr>
          <w:rFonts w:ascii="Times New Roman" w:hAnsi="Times New Roman" w:cs="Times New Roman"/>
          <w:sz w:val="28"/>
          <w:szCs w:val="28"/>
        </w:rPr>
        <w:t>Java  Programming</w:t>
      </w:r>
      <w:proofErr w:type="gramEnd"/>
      <w:r w:rsidRPr="001C642C">
        <w:rPr>
          <w:rFonts w:ascii="Times New Roman" w:hAnsi="Times New Roman" w:cs="Times New Roman"/>
          <w:sz w:val="28"/>
          <w:szCs w:val="28"/>
        </w:rPr>
        <w:t xml:space="preserve"> ";</w:t>
      </w:r>
    </w:p>
    <w:p w14:paraId="14A48633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</w:p>
    <w:p w14:paraId="06BD07FC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 xml:space="preserve"> Str1= Str1.replaceAll("\\s", "");</w:t>
      </w:r>
    </w:p>
    <w:p w14:paraId="1CE80D9F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1C642C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1C642C">
        <w:rPr>
          <w:rFonts w:ascii="Times New Roman" w:hAnsi="Times New Roman" w:cs="Times New Roman"/>
          <w:sz w:val="28"/>
          <w:szCs w:val="28"/>
        </w:rPr>
        <w:t>(Str1);</w:t>
      </w:r>
    </w:p>
    <w:p w14:paraId="0D5F45D7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</w:p>
    <w:p w14:paraId="1B071430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 xml:space="preserve"> Str2 = Str2.replaceAll("\\s", "");</w:t>
      </w:r>
    </w:p>
    <w:p w14:paraId="799E290F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1C642C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1C642C">
        <w:rPr>
          <w:rFonts w:ascii="Times New Roman" w:hAnsi="Times New Roman" w:cs="Times New Roman"/>
          <w:sz w:val="28"/>
          <w:szCs w:val="28"/>
        </w:rPr>
        <w:t>(Str2);</w:t>
      </w:r>
    </w:p>
    <w:p w14:paraId="439A2A6C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</w:r>
    </w:p>
    <w:p w14:paraId="0C5A4263" w14:textId="77777777" w:rsidR="001C642C" w:rsidRP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ab/>
        <w:t>}</w:t>
      </w:r>
    </w:p>
    <w:p w14:paraId="639A274A" w14:textId="7DB17893" w:rsidR="001C642C" w:rsidRDefault="001C642C" w:rsidP="001C642C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1C642C">
        <w:rPr>
          <w:rFonts w:ascii="Times New Roman" w:hAnsi="Times New Roman" w:cs="Times New Roman"/>
          <w:sz w:val="28"/>
          <w:szCs w:val="28"/>
        </w:rPr>
        <w:t>}</w:t>
      </w:r>
    </w:p>
    <w:p w14:paraId="2B7CED2C" w14:textId="77777777" w:rsidR="001C642C" w:rsidRPr="001C642C" w:rsidRDefault="001C642C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35FDCE0" w14:textId="77777777" w:rsidR="001C642C" w:rsidRDefault="001C642C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AAC96E1" w14:textId="00802084" w:rsidR="001C642C" w:rsidRDefault="001C642C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C642C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21ECB916" w14:textId="3C40827F" w:rsidR="001C642C" w:rsidRDefault="001C642C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03C2998" wp14:editId="3CF54144">
            <wp:extent cx="5943600" cy="1686560"/>
            <wp:effectExtent l="0" t="0" r="0" b="0"/>
            <wp:docPr id="1318256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6DBD4" w14:textId="77777777" w:rsidR="0095339B" w:rsidRDefault="0095339B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2871A2E" w14:textId="1A1A1E09" w:rsidR="0095339B" w:rsidRDefault="0095339B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lowchart:</w:t>
      </w:r>
    </w:p>
    <w:p w14:paraId="2E06B74F" w14:textId="52B326BE" w:rsidR="0095339B" w:rsidRPr="001C642C" w:rsidRDefault="0095339B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DE22715" wp14:editId="3B68E90F">
            <wp:extent cx="5943600" cy="7200900"/>
            <wp:effectExtent l="0" t="0" r="0" b="0"/>
            <wp:docPr id="18311881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188186" name="Picture 183118818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98EC5" w14:textId="77777777" w:rsidR="00B40C63" w:rsidRPr="001C642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B16FFD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4. Reverse a String</w:t>
      </w:r>
    </w:p>
    <w:p w14:paraId="2C60F67A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verse a given string.</w:t>
      </w:r>
    </w:p>
    <w:p w14:paraId="1EDC8256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C80D2D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452470E5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20BDA4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hello"</w:t>
      </w:r>
    </w:p>
    <w:p w14:paraId="3BC1D4D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olleh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"</w:t>
      </w:r>
    </w:p>
    <w:p w14:paraId="16104B4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Java"</w:t>
      </w:r>
    </w:p>
    <w:p w14:paraId="0A23A0B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vaJ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>"</w:t>
      </w:r>
    </w:p>
    <w:p w14:paraId="6B3A8313" w14:textId="77777777" w:rsidR="009B59F9" w:rsidRDefault="009B59F9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BABF035" w14:textId="270E133D" w:rsidR="009B59F9" w:rsidRDefault="009B59F9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9B59F9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67B9AFB2" w14:textId="77777777" w:rsidR="009B59F9" w:rsidRDefault="009B59F9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A9D46D4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9B59F9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9B59F9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>;</w:t>
      </w:r>
    </w:p>
    <w:p w14:paraId="6EB3061C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>public class Ass2prg4{</w:t>
      </w:r>
    </w:p>
    <w:p w14:paraId="64FE565F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C4455DA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>public static void main (</w:t>
      </w:r>
      <w:proofErr w:type="gramStart"/>
      <w:r w:rsidRPr="009B59F9">
        <w:rPr>
          <w:rFonts w:ascii="Times New Roman" w:hAnsi="Times New Roman" w:cs="Times New Roman"/>
          <w:sz w:val="28"/>
          <w:szCs w:val="28"/>
        </w:rPr>
        <w:t>String[</w:t>
      </w:r>
      <w:proofErr w:type="gramEnd"/>
      <w:r w:rsidRPr="009B59F9">
        <w:rPr>
          <w:rFonts w:ascii="Times New Roman" w:hAnsi="Times New Roman" w:cs="Times New Roman"/>
          <w:sz w:val="28"/>
          <w:szCs w:val="28"/>
        </w:rPr>
        <w:t xml:space="preserve">] 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>){</w:t>
      </w:r>
    </w:p>
    <w:p w14:paraId="349E4FC8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>String str;</w:t>
      </w:r>
    </w:p>
    <w:p w14:paraId="38677F5A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>String rev = "";</w:t>
      </w:r>
    </w:p>
    <w:p w14:paraId="758D7569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>("enter the string ");</w:t>
      </w:r>
    </w:p>
    <w:p w14:paraId="4EDE358E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 xml:space="preserve">Scanner 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 xml:space="preserve"> = new Scanner (System.in);</w:t>
      </w:r>
    </w:p>
    <w:p w14:paraId="3DB95E87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 xml:space="preserve"> str = </w:t>
      </w:r>
      <w:proofErr w:type="spellStart"/>
      <w:proofErr w:type="gramStart"/>
      <w:r w:rsidRPr="009B59F9">
        <w:rPr>
          <w:rFonts w:ascii="Times New Roman" w:hAnsi="Times New Roman" w:cs="Times New Roman"/>
          <w:sz w:val="28"/>
          <w:szCs w:val="28"/>
        </w:rPr>
        <w:t>sc.nextLine</w:t>
      </w:r>
      <w:proofErr w:type="spellEnd"/>
      <w:proofErr w:type="gramEnd"/>
      <w:r w:rsidRPr="009B59F9">
        <w:rPr>
          <w:rFonts w:ascii="Times New Roman" w:hAnsi="Times New Roman" w:cs="Times New Roman"/>
          <w:sz w:val="28"/>
          <w:szCs w:val="28"/>
        </w:rPr>
        <w:t>();</w:t>
      </w:r>
    </w:p>
    <w:p w14:paraId="0B6C47FF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 xml:space="preserve">int length = </w:t>
      </w:r>
      <w:proofErr w:type="spellStart"/>
      <w:proofErr w:type="gramStart"/>
      <w:r w:rsidRPr="009B59F9">
        <w:rPr>
          <w:rFonts w:ascii="Times New Roman" w:hAnsi="Times New Roman" w:cs="Times New Roman"/>
          <w:sz w:val="28"/>
          <w:szCs w:val="28"/>
        </w:rPr>
        <w:t>str.length</w:t>
      </w:r>
      <w:proofErr w:type="spellEnd"/>
      <w:proofErr w:type="gramEnd"/>
      <w:r w:rsidRPr="009B59F9">
        <w:rPr>
          <w:rFonts w:ascii="Times New Roman" w:hAnsi="Times New Roman" w:cs="Times New Roman"/>
          <w:sz w:val="28"/>
          <w:szCs w:val="28"/>
        </w:rPr>
        <w:t>();</w:t>
      </w:r>
    </w:p>
    <w:p w14:paraId="5412CB24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B59F9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9B59F9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 xml:space="preserve"> =length - 1; 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 xml:space="preserve">&gt;=0; 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>--){</w:t>
      </w:r>
    </w:p>
    <w:p w14:paraId="7008052F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</w:r>
      <w:r w:rsidRPr="009B59F9">
        <w:rPr>
          <w:rFonts w:ascii="Times New Roman" w:hAnsi="Times New Roman" w:cs="Times New Roman"/>
          <w:sz w:val="28"/>
          <w:szCs w:val="28"/>
        </w:rPr>
        <w:tab/>
      </w:r>
    </w:p>
    <w:p w14:paraId="7EBBC57F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 xml:space="preserve"> rev = rev + </w:t>
      </w:r>
      <w:proofErr w:type="spellStart"/>
      <w:proofErr w:type="gramStart"/>
      <w:r w:rsidRPr="009B59F9">
        <w:rPr>
          <w:rFonts w:ascii="Times New Roman" w:hAnsi="Times New Roman" w:cs="Times New Roman"/>
          <w:sz w:val="28"/>
          <w:szCs w:val="28"/>
        </w:rPr>
        <w:t>str.charAt</w:t>
      </w:r>
      <w:proofErr w:type="spellEnd"/>
      <w:proofErr w:type="gramEnd"/>
      <w:r w:rsidRPr="009B59F9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>);</w:t>
      </w:r>
    </w:p>
    <w:p w14:paraId="049488DC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  <w:t>}</w:t>
      </w:r>
    </w:p>
    <w:p w14:paraId="51530CCE" w14:textId="77777777" w:rsidR="009B59F9" w:rsidRPr="009B59F9" w:rsidRDefault="009B59F9" w:rsidP="009B59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9B59F9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9B59F9">
        <w:rPr>
          <w:rFonts w:ascii="Times New Roman" w:hAnsi="Times New Roman" w:cs="Times New Roman"/>
          <w:sz w:val="28"/>
          <w:szCs w:val="28"/>
        </w:rPr>
        <w:t xml:space="preserve">("reverse </w:t>
      </w:r>
      <w:proofErr w:type="gramStart"/>
      <w:r w:rsidRPr="009B59F9">
        <w:rPr>
          <w:rFonts w:ascii="Times New Roman" w:hAnsi="Times New Roman" w:cs="Times New Roman"/>
          <w:sz w:val="28"/>
          <w:szCs w:val="28"/>
        </w:rPr>
        <w:t>string  is</w:t>
      </w:r>
      <w:proofErr w:type="gramEnd"/>
      <w:r w:rsidRPr="009B59F9">
        <w:rPr>
          <w:rFonts w:ascii="Times New Roman" w:hAnsi="Times New Roman" w:cs="Times New Roman"/>
          <w:sz w:val="28"/>
          <w:szCs w:val="28"/>
        </w:rPr>
        <w:t xml:space="preserve"> " + rev);</w:t>
      </w:r>
    </w:p>
    <w:p w14:paraId="50FB333F" w14:textId="33E83AD9" w:rsidR="009B59F9" w:rsidRDefault="009B59F9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59F9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28525E08" w14:textId="77777777" w:rsidR="002A6202" w:rsidRDefault="002A6202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4767861" w14:textId="390FAB1B" w:rsidR="009B59F9" w:rsidRDefault="009B59F9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  <w:r w:rsidRPr="009B59F9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21AE97CB" w14:textId="0C3C5D2D" w:rsidR="009B59F9" w:rsidRPr="009B59F9" w:rsidRDefault="009B59F9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t xml:space="preserve">          </w:t>
      </w:r>
      <w:r>
        <w:rPr>
          <w:noProof/>
        </w:rPr>
        <w:drawing>
          <wp:inline distT="0" distB="0" distL="0" distR="0" wp14:anchorId="6879F92D" wp14:editId="4B24A4CA">
            <wp:extent cx="5440680" cy="2118360"/>
            <wp:effectExtent l="0" t="0" r="0" b="0"/>
            <wp:docPr id="11325907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324ED" w14:textId="686C8617" w:rsidR="002A6202" w:rsidRDefault="002A6202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</w:p>
    <w:p w14:paraId="752576E6" w14:textId="3A8BE6A7" w:rsidR="002A6202" w:rsidRPr="000578CB" w:rsidRDefault="002A6202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</w:p>
    <w:p w14:paraId="13D9EE8B" w14:textId="759EA1DB" w:rsidR="00B40C63" w:rsidRPr="000578CB" w:rsidRDefault="002A6202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EC583B9" wp14:editId="63EEA5D9">
            <wp:extent cx="5943600" cy="6911340"/>
            <wp:effectExtent l="0" t="0" r="0" b="0"/>
            <wp:docPr id="8058773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1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0FE5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5. Reverse Array in Place</w:t>
      </w:r>
    </w:p>
    <w:p w14:paraId="7D4A6A7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verse an array in place.</w:t>
      </w:r>
    </w:p>
    <w:p w14:paraId="2AE3DBD5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2754AA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2DB412D7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1, 2, 3, 4]</w:t>
      </w:r>
    </w:p>
    <w:p w14:paraId="4783F3E8" w14:textId="77777777" w:rsidR="00852865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[4, 3, 2, 1]</w:t>
      </w:r>
    </w:p>
    <w:p w14:paraId="6D07617B" w14:textId="7C9A538B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lastRenderedPageBreak/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7, 8, 9]</w:t>
      </w:r>
    </w:p>
    <w:p w14:paraId="4F339568" w14:textId="6B78279A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[9, 8, 7]</w:t>
      </w:r>
      <w:r w:rsidR="00852865">
        <w:rPr>
          <w:rFonts w:ascii="Times New Roman" w:hAnsi="Times New Roman" w:cs="Times New Roman"/>
          <w:sz w:val="28"/>
          <w:szCs w:val="28"/>
        </w:rPr>
        <w:t>4</w:t>
      </w:r>
    </w:p>
    <w:p w14:paraId="789FFDED" w14:textId="77777777" w:rsidR="00852865" w:rsidRDefault="00852865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384133F" w14:textId="1CEDD64C" w:rsidR="00852865" w:rsidRPr="00852865" w:rsidRDefault="00852865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52865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41D74169" w14:textId="77777777" w:rsidR="00852865" w:rsidRDefault="00852865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967E9A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852865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;</w:t>
      </w:r>
    </w:p>
    <w:p w14:paraId="108399DD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B26471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>public class Ass2prg5{</w:t>
      </w:r>
    </w:p>
    <w:p w14:paraId="0DC3FC86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  <w:t xml:space="preserve">public static void </w:t>
      </w:r>
      <w:proofErr w:type="gramStart"/>
      <w:r w:rsidRPr="00852865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 xml:space="preserve">String []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){</w:t>
      </w:r>
    </w:p>
    <w:p w14:paraId="32BB605F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</w:p>
    <w:p w14:paraId="596CDF1F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  <w:t xml:space="preserve">Scanner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852865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>System.in);</w:t>
      </w:r>
    </w:p>
    <w:p w14:paraId="40B89475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("enter length of array");</w:t>
      </w:r>
    </w:p>
    <w:p w14:paraId="04243170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  <w:t xml:space="preserve">int length= </w:t>
      </w:r>
      <w:proofErr w:type="spellStart"/>
      <w:proofErr w:type="gramStart"/>
      <w:r w:rsidRPr="00852865">
        <w:rPr>
          <w:rFonts w:ascii="Times New Roman" w:hAnsi="Times New Roman" w:cs="Times New Roman"/>
          <w:sz w:val="28"/>
          <w:szCs w:val="28"/>
        </w:rPr>
        <w:t>sc.nextInt</w:t>
      </w:r>
      <w:proofErr w:type="spellEnd"/>
      <w:proofErr w:type="gramEnd"/>
      <w:r w:rsidRPr="00852865">
        <w:rPr>
          <w:rFonts w:ascii="Times New Roman" w:hAnsi="Times New Roman" w:cs="Times New Roman"/>
          <w:sz w:val="28"/>
          <w:szCs w:val="28"/>
        </w:rPr>
        <w:t>();</w:t>
      </w:r>
    </w:p>
    <w:p w14:paraId="7B893C7F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  <w:t xml:space="preserve">int </w:t>
      </w:r>
      <w:proofErr w:type="spellStart"/>
      <w:proofErr w:type="gramStart"/>
      <w:r w:rsidRPr="008528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>] = new int[length];</w:t>
      </w:r>
    </w:p>
    <w:p w14:paraId="5AE2D7C9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</w:p>
    <w:p w14:paraId="4B7D1967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</w:p>
    <w:p w14:paraId="19446707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("enter array elements");</w:t>
      </w:r>
    </w:p>
    <w:p w14:paraId="70312C84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52865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= 0;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&lt;length;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++){</w:t>
      </w:r>
    </w:p>
    <w:p w14:paraId="2985ADE7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proofErr w:type="gramStart"/>
      <w:r w:rsidRPr="00852865">
        <w:rPr>
          <w:rFonts w:ascii="Times New Roman" w:hAnsi="Times New Roman" w:cs="Times New Roman"/>
          <w:sz w:val="28"/>
          <w:szCs w:val="28"/>
        </w:rPr>
        <w:t>sc.nextInt</w:t>
      </w:r>
      <w:proofErr w:type="spellEnd"/>
      <w:proofErr w:type="gramEnd"/>
      <w:r w:rsidRPr="00852865">
        <w:rPr>
          <w:rFonts w:ascii="Times New Roman" w:hAnsi="Times New Roman" w:cs="Times New Roman"/>
          <w:sz w:val="28"/>
          <w:szCs w:val="28"/>
        </w:rPr>
        <w:t>();</w:t>
      </w:r>
    </w:p>
    <w:p w14:paraId="086D4AC4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</w:p>
    <w:p w14:paraId="63D9FE7E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  <w:t>}</w:t>
      </w:r>
    </w:p>
    <w:p w14:paraId="3D0517F1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852865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852865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=length-1;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 xml:space="preserve">&gt;=0; 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--){</w:t>
      </w:r>
    </w:p>
    <w:p w14:paraId="07744F2C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</w:r>
      <w:r w:rsidRPr="00852865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8528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52865">
        <w:rPr>
          <w:rFonts w:ascii="Times New Roman" w:hAnsi="Times New Roman" w:cs="Times New Roman"/>
          <w:sz w:val="28"/>
          <w:szCs w:val="28"/>
        </w:rPr>
        <w:t>]+ " ");</w:t>
      </w:r>
    </w:p>
    <w:p w14:paraId="140DFD90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ab/>
        <w:t>}</w:t>
      </w:r>
    </w:p>
    <w:p w14:paraId="77C54816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>}</w:t>
      </w:r>
    </w:p>
    <w:p w14:paraId="666B7ED5" w14:textId="77777777" w:rsidR="00852865" w:rsidRPr="00852865" w:rsidRDefault="00852865" w:rsidP="008528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ED7A2B0" w14:textId="6B42E019" w:rsidR="00852865" w:rsidRDefault="00852865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52865">
        <w:rPr>
          <w:rFonts w:ascii="Times New Roman" w:hAnsi="Times New Roman" w:cs="Times New Roman"/>
          <w:sz w:val="28"/>
          <w:szCs w:val="28"/>
        </w:rPr>
        <w:t>}</w:t>
      </w:r>
    </w:p>
    <w:p w14:paraId="7699DF11" w14:textId="186A212B" w:rsidR="00852865" w:rsidRDefault="00852865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52865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6DA6E594" w14:textId="4089FA18" w:rsidR="00852865" w:rsidRDefault="00852865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823BABC" wp14:editId="3EC312B7">
            <wp:extent cx="5212080" cy="2453640"/>
            <wp:effectExtent l="0" t="0" r="0" b="0"/>
            <wp:docPr id="60326594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07AE4" w14:textId="0A35A59B" w:rsidR="00F72327" w:rsidRPr="00852865" w:rsidRDefault="00F72327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12B2AD3" wp14:editId="5F410376">
            <wp:extent cx="5943600" cy="7391400"/>
            <wp:effectExtent l="0" t="0" r="0" b="0"/>
            <wp:docPr id="2882820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9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79C0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28E1C7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6. Reverse Words in a String</w:t>
      </w:r>
    </w:p>
    <w:p w14:paraId="216A5C1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verse the words in a given sentence.</w:t>
      </w:r>
    </w:p>
    <w:p w14:paraId="085BE588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8813998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lastRenderedPageBreak/>
        <w:t>Test Cases:</w:t>
      </w:r>
    </w:p>
    <w:p w14:paraId="208B55FC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6E6F41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Hello World"</w:t>
      </w:r>
    </w:p>
    <w:p w14:paraId="53AEC7C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World Hello"</w:t>
      </w:r>
    </w:p>
    <w:p w14:paraId="733251B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Java Programming"</w:t>
      </w:r>
    </w:p>
    <w:p w14:paraId="6C74C29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"Programming Java"</w:t>
      </w:r>
    </w:p>
    <w:p w14:paraId="752F8C19" w14:textId="77777777" w:rsidR="00CB30F6" w:rsidRDefault="00CB30F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4C874E" w14:textId="77777777" w:rsidR="00CB30F6" w:rsidRDefault="00CB30F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48B981" w14:textId="7F9F0137" w:rsidR="00CB30F6" w:rsidRPr="00CB30F6" w:rsidRDefault="00CB30F6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B30F6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339A7E78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CB30F6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CB30F6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;</w:t>
      </w:r>
    </w:p>
    <w:p w14:paraId="48F29C2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5E81B5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>public class Ass2prg6 {</w:t>
      </w:r>
    </w:p>
    <w:p w14:paraId="2AA2ACE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CB30F6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CB30F6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) {</w:t>
      </w:r>
    </w:p>
    <w:p w14:paraId="3DD11ECC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</w:t>
      </w:r>
    </w:p>
    <w:p w14:paraId="1A974703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String str;</w:t>
      </w:r>
    </w:p>
    <w:p w14:paraId="388BFBD5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48E7A1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"Enter the sentence: ");</w:t>
      </w:r>
    </w:p>
    <w:p w14:paraId="20EAEFB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Scanner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CB30F6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CB30F6">
        <w:rPr>
          <w:rFonts w:ascii="Times New Roman" w:hAnsi="Times New Roman" w:cs="Times New Roman"/>
          <w:sz w:val="28"/>
          <w:szCs w:val="28"/>
        </w:rPr>
        <w:t>System.in);</w:t>
      </w:r>
    </w:p>
    <w:p w14:paraId="6FFC275C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77EDE5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str = </w:t>
      </w:r>
      <w:proofErr w:type="spellStart"/>
      <w:proofErr w:type="gramStart"/>
      <w:r w:rsidRPr="00CB30F6">
        <w:rPr>
          <w:rFonts w:ascii="Times New Roman" w:hAnsi="Times New Roman" w:cs="Times New Roman"/>
          <w:sz w:val="28"/>
          <w:szCs w:val="28"/>
        </w:rPr>
        <w:t>sc.nextLine</w:t>
      </w:r>
      <w:proofErr w:type="spellEnd"/>
      <w:proofErr w:type="gramEnd"/>
      <w:r w:rsidRPr="00CB30F6">
        <w:rPr>
          <w:rFonts w:ascii="Times New Roman" w:hAnsi="Times New Roman" w:cs="Times New Roman"/>
          <w:sz w:val="28"/>
          <w:szCs w:val="28"/>
        </w:rPr>
        <w:t>();</w:t>
      </w:r>
    </w:p>
    <w:p w14:paraId="1925B65C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6D1A4B6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String </w:t>
      </w:r>
      <w:proofErr w:type="gramStart"/>
      <w:r w:rsidRPr="00CB30F6">
        <w:rPr>
          <w:rFonts w:ascii="Times New Roman" w:hAnsi="Times New Roman" w:cs="Times New Roman"/>
          <w:sz w:val="28"/>
          <w:szCs w:val="28"/>
        </w:rPr>
        <w:t>a[</w:t>
      </w:r>
      <w:proofErr w:type="gramEnd"/>
      <w:r w:rsidRPr="00CB30F6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tr.split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" ");</w:t>
      </w:r>
    </w:p>
    <w:p w14:paraId="43A8CA49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652923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"\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nOriginal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sentence:");</w:t>
      </w:r>
    </w:p>
    <w:p w14:paraId="6CE7FCA7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&lt; </w:t>
      </w:r>
      <w:proofErr w:type="spellStart"/>
      <w:proofErr w:type="gramStart"/>
      <w:r w:rsidRPr="00CB30F6">
        <w:rPr>
          <w:rFonts w:ascii="Times New Roman" w:hAnsi="Times New Roman" w:cs="Times New Roman"/>
          <w:sz w:val="28"/>
          <w:szCs w:val="28"/>
        </w:rPr>
        <w:t>a.length</w:t>
      </w:r>
      <w:proofErr w:type="spellEnd"/>
      <w:proofErr w:type="gramEnd"/>
      <w:r w:rsidRPr="00CB30F6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++) {</w:t>
      </w:r>
    </w:p>
    <w:p w14:paraId="1AD483D0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a[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] + " "); </w:t>
      </w:r>
    </w:p>
    <w:p w14:paraId="65D180D3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ab/>
      </w:r>
      <w:r w:rsidRPr="00CB30F6">
        <w:rPr>
          <w:rFonts w:ascii="Times New Roman" w:hAnsi="Times New Roman" w:cs="Times New Roman"/>
          <w:sz w:val="28"/>
          <w:szCs w:val="28"/>
        </w:rPr>
        <w:tab/>
        <w:t>}</w:t>
      </w:r>
    </w:p>
    <w:p w14:paraId="31481CA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"\n\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nReversed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sentence:");</w:t>
      </w:r>
    </w:p>
    <w:p w14:paraId="36812CFB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4A776F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CB30F6">
        <w:rPr>
          <w:rFonts w:ascii="Times New Roman" w:hAnsi="Times New Roman" w:cs="Times New Roman"/>
          <w:sz w:val="28"/>
          <w:szCs w:val="28"/>
        </w:rPr>
        <w:t>a.length</w:t>
      </w:r>
      <w:proofErr w:type="spellEnd"/>
      <w:proofErr w:type="gramEnd"/>
      <w:r w:rsidRPr="00CB30F6">
        <w:rPr>
          <w:rFonts w:ascii="Times New Roman" w:hAnsi="Times New Roman" w:cs="Times New Roman"/>
          <w:sz w:val="28"/>
          <w:szCs w:val="28"/>
        </w:rPr>
        <w:t xml:space="preserve"> - 1;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 &gt;= 0;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--) {</w:t>
      </w:r>
    </w:p>
    <w:p w14:paraId="778CD7FF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>(a[</w:t>
      </w:r>
      <w:proofErr w:type="spellStart"/>
      <w:r w:rsidRPr="00CB30F6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30F6">
        <w:rPr>
          <w:rFonts w:ascii="Times New Roman" w:hAnsi="Times New Roman" w:cs="Times New Roman"/>
          <w:sz w:val="28"/>
          <w:szCs w:val="28"/>
        </w:rPr>
        <w:t xml:space="preserve">] + " "); </w:t>
      </w:r>
    </w:p>
    <w:p w14:paraId="714736CA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540DC59D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F62F6F8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CB30F6">
        <w:rPr>
          <w:rFonts w:ascii="Times New Roman" w:hAnsi="Times New Roman" w:cs="Times New Roman"/>
          <w:sz w:val="28"/>
          <w:szCs w:val="28"/>
        </w:rPr>
        <w:t>sc.close</w:t>
      </w:r>
      <w:proofErr w:type="spellEnd"/>
      <w:proofErr w:type="gramEnd"/>
      <w:r w:rsidRPr="00CB30F6">
        <w:rPr>
          <w:rFonts w:ascii="Times New Roman" w:hAnsi="Times New Roman" w:cs="Times New Roman"/>
          <w:sz w:val="28"/>
          <w:szCs w:val="28"/>
        </w:rPr>
        <w:t xml:space="preserve">(); </w:t>
      </w:r>
    </w:p>
    <w:p w14:paraId="02A96742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37EAF651" w14:textId="77777777" w:rsidR="00CB30F6" w:rsidRPr="00CB30F6" w:rsidRDefault="00CB30F6" w:rsidP="00CB30F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CB30F6">
        <w:rPr>
          <w:rFonts w:ascii="Times New Roman" w:hAnsi="Times New Roman" w:cs="Times New Roman"/>
          <w:sz w:val="28"/>
          <w:szCs w:val="28"/>
        </w:rPr>
        <w:t>}</w:t>
      </w:r>
    </w:p>
    <w:p w14:paraId="700FC655" w14:textId="77777777" w:rsidR="00CB30F6" w:rsidRPr="000578CB" w:rsidRDefault="00CB30F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6596222" w14:textId="7A913579" w:rsidR="00B40C63" w:rsidRPr="00CB30F6" w:rsidRDefault="00CB30F6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B30F6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4D8CAEE8" w14:textId="7C4698D0" w:rsidR="00AA7CC9" w:rsidRDefault="00CB30F6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67B7A7" wp14:editId="57D7684D">
            <wp:extent cx="5120640" cy="2270760"/>
            <wp:effectExtent l="0" t="0" r="0" b="0"/>
            <wp:docPr id="12501323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D2186" w14:textId="77777777" w:rsidR="00AA7CC9" w:rsidRDefault="00AA7CC9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FC7CEE9" w14:textId="5E644062" w:rsidR="00AA7CC9" w:rsidRDefault="00AA7CC9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330E3C7" wp14:editId="3B27479F">
            <wp:extent cx="5737860" cy="5753100"/>
            <wp:effectExtent l="0" t="0" r="0" b="0"/>
            <wp:docPr id="533261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EBD9D" w14:textId="77777777" w:rsidR="00AA7CC9" w:rsidRPr="000578CB" w:rsidRDefault="00AA7CC9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169F5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7. Reverse a Number</w:t>
      </w:r>
    </w:p>
    <w:p w14:paraId="04ECE45E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everse a given number.</w:t>
      </w:r>
    </w:p>
    <w:p w14:paraId="0F01B05C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ED77477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3A9BD82A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7C0A26C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12345</w:t>
      </w:r>
    </w:p>
    <w:p w14:paraId="0423B09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54321</w:t>
      </w:r>
    </w:p>
    <w:p w14:paraId="6839B8BD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-9876</w:t>
      </w:r>
    </w:p>
    <w:p w14:paraId="0971137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-6789</w:t>
      </w:r>
    </w:p>
    <w:p w14:paraId="1898AFA4" w14:textId="77777777" w:rsidR="00442E5D" w:rsidRDefault="00442E5D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FF8FE7" w14:textId="77777777" w:rsidR="00442E5D" w:rsidRDefault="00442E5D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9CAD202" w14:textId="56CEEDB9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42E5D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433F49CB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4E73B4B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442E5D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>.Scanner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>;</w:t>
      </w:r>
    </w:p>
    <w:p w14:paraId="75DA784C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45E375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>public class Ass2prg7 {</w:t>
      </w:r>
    </w:p>
    <w:p w14:paraId="6933F66A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442E5D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442E5D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>) {</w:t>
      </w:r>
    </w:p>
    <w:p w14:paraId="09812477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</w:t>
      </w:r>
    </w:p>
    <w:p w14:paraId="3A60A88C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int </w:t>
      </w:r>
      <w:proofErr w:type="gramStart"/>
      <w:r w:rsidRPr="00442E5D">
        <w:rPr>
          <w:rFonts w:ascii="Times New Roman" w:hAnsi="Times New Roman" w:cs="Times New Roman"/>
          <w:sz w:val="28"/>
          <w:szCs w:val="28"/>
        </w:rPr>
        <w:t>n ,r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 xml:space="preserve"> = 0 ;</w:t>
      </w:r>
    </w:p>
    <w:p w14:paraId="292EC8FE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2E192B7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42E5D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>("Enter the number: ");</w:t>
      </w:r>
    </w:p>
    <w:p w14:paraId="22C6332D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 Scanner </w:t>
      </w:r>
      <w:proofErr w:type="spellStart"/>
      <w:r w:rsidRPr="00442E5D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442E5D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>System.in);</w:t>
      </w:r>
    </w:p>
    <w:p w14:paraId="28A5FDC6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30556CC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 n = </w:t>
      </w:r>
      <w:proofErr w:type="spellStart"/>
      <w:proofErr w:type="gramStart"/>
      <w:r w:rsidRPr="00442E5D">
        <w:rPr>
          <w:rFonts w:ascii="Times New Roman" w:hAnsi="Times New Roman" w:cs="Times New Roman"/>
          <w:sz w:val="28"/>
          <w:szCs w:val="28"/>
        </w:rPr>
        <w:t>sc.nextInt</w:t>
      </w:r>
      <w:proofErr w:type="spellEnd"/>
      <w:proofErr w:type="gramEnd"/>
      <w:r w:rsidRPr="00442E5D">
        <w:rPr>
          <w:rFonts w:ascii="Times New Roman" w:hAnsi="Times New Roman" w:cs="Times New Roman"/>
          <w:sz w:val="28"/>
          <w:szCs w:val="28"/>
        </w:rPr>
        <w:t>();</w:t>
      </w:r>
    </w:p>
    <w:p w14:paraId="7EDF769E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</w:p>
    <w:p w14:paraId="5DD6998A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442E5D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>n &lt;0){</w:t>
      </w:r>
    </w:p>
    <w:p w14:paraId="0CCD2392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442E5D">
        <w:rPr>
          <w:rFonts w:ascii="Times New Roman" w:hAnsi="Times New Roman" w:cs="Times New Roman"/>
          <w:sz w:val="28"/>
          <w:szCs w:val="28"/>
        </w:rPr>
        <w:t>System.out.print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>("-");</w:t>
      </w:r>
    </w:p>
    <w:p w14:paraId="34DA42C0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  <w:t>n = -n;</w:t>
      </w:r>
    </w:p>
    <w:p w14:paraId="343F87C2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  <w:t>}</w:t>
      </w:r>
    </w:p>
    <w:p w14:paraId="5ECAB561" w14:textId="77777777" w:rsidR="00861D83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</w:p>
    <w:p w14:paraId="25EBA34B" w14:textId="11F0D291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while(</w:t>
      </w:r>
      <w:proofErr w:type="gramStart"/>
      <w:r w:rsidRPr="00442E5D">
        <w:rPr>
          <w:rFonts w:ascii="Times New Roman" w:hAnsi="Times New Roman" w:cs="Times New Roman"/>
          <w:sz w:val="28"/>
          <w:szCs w:val="28"/>
        </w:rPr>
        <w:t>n!=</w:t>
      </w:r>
      <w:proofErr w:type="gramEnd"/>
      <w:r w:rsidRPr="00442E5D">
        <w:rPr>
          <w:rFonts w:ascii="Times New Roman" w:hAnsi="Times New Roman" w:cs="Times New Roman"/>
          <w:sz w:val="28"/>
          <w:szCs w:val="28"/>
        </w:rPr>
        <w:t>0)</w:t>
      </w:r>
    </w:p>
    <w:p w14:paraId="5BE43A27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  <w:t xml:space="preserve">  {</w:t>
      </w:r>
    </w:p>
    <w:p w14:paraId="5D97D610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  <w:t xml:space="preserve"> int digit = n%10;</w:t>
      </w:r>
    </w:p>
    <w:p w14:paraId="24FC133C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  <w:t xml:space="preserve"> r = r*10+ digit;</w:t>
      </w:r>
    </w:p>
    <w:p w14:paraId="757A9C17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  <w:t xml:space="preserve"> n = n/10;</w:t>
      </w:r>
    </w:p>
    <w:p w14:paraId="7BC32081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  <w:t xml:space="preserve">  } </w:t>
      </w:r>
    </w:p>
    <w:p w14:paraId="07C2E256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 </w:t>
      </w:r>
    </w:p>
    <w:p w14:paraId="5A71BF41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42E5D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442E5D">
        <w:rPr>
          <w:rFonts w:ascii="Times New Roman" w:hAnsi="Times New Roman" w:cs="Times New Roman"/>
          <w:sz w:val="28"/>
          <w:szCs w:val="28"/>
        </w:rPr>
        <w:t>(r);</w:t>
      </w:r>
    </w:p>
    <w:p w14:paraId="58C2FB6D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</w:r>
      <w:r w:rsidRPr="00442E5D">
        <w:rPr>
          <w:rFonts w:ascii="Times New Roman" w:hAnsi="Times New Roman" w:cs="Times New Roman"/>
          <w:sz w:val="28"/>
          <w:szCs w:val="28"/>
        </w:rPr>
        <w:tab/>
      </w:r>
    </w:p>
    <w:p w14:paraId="4B346422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lastRenderedPageBreak/>
        <w:tab/>
        <w:t xml:space="preserve">  }</w:t>
      </w:r>
    </w:p>
    <w:p w14:paraId="33F23688" w14:textId="77777777" w:rsid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442E5D">
        <w:rPr>
          <w:rFonts w:ascii="Times New Roman" w:hAnsi="Times New Roman" w:cs="Times New Roman"/>
          <w:sz w:val="28"/>
          <w:szCs w:val="28"/>
        </w:rPr>
        <w:tab/>
        <w:t>}</w:t>
      </w:r>
    </w:p>
    <w:p w14:paraId="13911308" w14:textId="18924565" w:rsidR="00861D83" w:rsidRDefault="00861D83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>
        <w:rPr>
          <w:noProof/>
        </w:rPr>
        <w:drawing>
          <wp:inline distT="0" distB="0" distL="0" distR="0" wp14:anchorId="7FE0A7E8" wp14:editId="76865A55">
            <wp:extent cx="5943600" cy="7452360"/>
            <wp:effectExtent l="0" t="0" r="0" b="0"/>
            <wp:docPr id="19611304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5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8D377" w14:textId="078CDE46" w:rsid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      </w:t>
      </w:r>
    </w:p>
    <w:p w14:paraId="70F7AE13" w14:textId="46310F38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42E5D">
        <w:rPr>
          <w:rFonts w:ascii="Times New Roman" w:hAnsi="Times New Roman" w:cs="Times New Roman"/>
          <w:b/>
          <w:bCs/>
          <w:sz w:val="28"/>
          <w:szCs w:val="28"/>
        </w:rPr>
        <w:t xml:space="preserve">   Output:</w:t>
      </w:r>
    </w:p>
    <w:p w14:paraId="282A6540" w14:textId="146CA949" w:rsid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</w:t>
      </w:r>
      <w:r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031A0991" wp14:editId="6B2F8652">
            <wp:extent cx="5547360" cy="2346960"/>
            <wp:effectExtent l="0" t="0" r="0" b="0"/>
            <wp:docPr id="21236803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86817" w14:textId="77777777" w:rsidR="00442E5D" w:rsidRPr="00442E5D" w:rsidRDefault="00442E5D" w:rsidP="00442E5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CA8B907" w14:textId="77777777" w:rsidR="00442E5D" w:rsidRPr="000578CB" w:rsidRDefault="00442E5D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2664F8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8. Array Manipulation</w:t>
      </w:r>
    </w:p>
    <w:p w14:paraId="1A04FAA8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Perform a series of operations to manipulate an array based on range update queries. Each query adds a value to a range of indices.</w:t>
      </w:r>
    </w:p>
    <w:p w14:paraId="4C10BCF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2F64C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6A3A97A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D82486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n = 5, queries = [[1, 2, 100], [2, 5, 100], [3, 4, 100]]</w:t>
      </w:r>
    </w:p>
    <w:p w14:paraId="52FE207D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200</w:t>
      </w:r>
    </w:p>
    <w:p w14:paraId="5428928C" w14:textId="77777777" w:rsidR="001650F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n = 4, queries = [[1, 3, 50], [2, 4, 70]]</w:t>
      </w:r>
    </w:p>
    <w:p w14:paraId="7004FDD2" w14:textId="0AB4C650" w:rsidR="000C0CDD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120</w:t>
      </w:r>
      <w:r w:rsidR="000C0CDD">
        <w:rPr>
          <w:noProof/>
        </w:rPr>
        <w:drawing>
          <wp:inline distT="0" distB="0" distL="0" distR="0" wp14:anchorId="294F6C22" wp14:editId="788A46D3">
            <wp:extent cx="5478780" cy="2667000"/>
            <wp:effectExtent l="0" t="0" r="0" b="0"/>
            <wp:docPr id="10061089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B43BF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lastRenderedPageBreak/>
        <w:t>9. String Palindrome</w:t>
      </w:r>
    </w:p>
    <w:p w14:paraId="45D2EA9A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check if a given string is a palindrome.</w:t>
      </w:r>
    </w:p>
    <w:p w14:paraId="477EE54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A2F55C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34FB4E0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7EC1624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madam"</w:t>
      </w:r>
    </w:p>
    <w:p w14:paraId="271A292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true</w:t>
      </w:r>
    </w:p>
    <w:p w14:paraId="31A8F73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Input: "hello"</w:t>
      </w:r>
    </w:p>
    <w:p w14:paraId="3A1FAD4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false</w:t>
      </w:r>
    </w:p>
    <w:p w14:paraId="6C464EA8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Here’s a continuation of the list of assignment questions starting from question 21, with two test cases for each:</w:t>
      </w:r>
    </w:p>
    <w:p w14:paraId="592AF1DD" w14:textId="77777777" w:rsidR="006D281F" w:rsidRDefault="006D281F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504D99B" w14:textId="759BF2F5" w:rsidR="006D281F" w:rsidRPr="006D281F" w:rsidRDefault="006D281F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D281F">
        <w:rPr>
          <w:rFonts w:ascii="Times New Roman" w:hAnsi="Times New Roman" w:cs="Times New Roman"/>
          <w:b/>
          <w:bCs/>
          <w:sz w:val="28"/>
          <w:szCs w:val="28"/>
        </w:rPr>
        <w:t>Program:</w:t>
      </w:r>
    </w:p>
    <w:p w14:paraId="436069A0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java.util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.*;</w:t>
      </w:r>
    </w:p>
    <w:p w14:paraId="64C0E508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71F4FCD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>public class Ass2prg9{</w:t>
      </w:r>
    </w:p>
    <w:p w14:paraId="67455AE4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 xml:space="preserve">public static void </w:t>
      </w:r>
      <w:proofErr w:type="gramStart"/>
      <w:r w:rsidRPr="006D281F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6D281F">
        <w:rPr>
          <w:rFonts w:ascii="Times New Roman" w:hAnsi="Times New Roman" w:cs="Times New Roman"/>
          <w:sz w:val="28"/>
          <w:szCs w:val="28"/>
        </w:rPr>
        <w:t>String []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){</w:t>
      </w:r>
    </w:p>
    <w:p w14:paraId="6ABCBA7C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r w:rsidRPr="006D281F">
        <w:rPr>
          <w:rFonts w:ascii="Times New Roman" w:hAnsi="Times New Roman" w:cs="Times New Roman"/>
          <w:sz w:val="28"/>
          <w:szCs w:val="28"/>
        </w:rPr>
        <w:tab/>
        <w:t xml:space="preserve">Scanner 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sc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gramStart"/>
      <w:r w:rsidRPr="006D281F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6D281F">
        <w:rPr>
          <w:rFonts w:ascii="Times New Roman" w:hAnsi="Times New Roman" w:cs="Times New Roman"/>
          <w:sz w:val="28"/>
          <w:szCs w:val="28"/>
        </w:rPr>
        <w:t>System.in);</w:t>
      </w:r>
    </w:p>
    <w:p w14:paraId="654B2932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r w:rsidRPr="006D281F">
        <w:rPr>
          <w:rFonts w:ascii="Times New Roman" w:hAnsi="Times New Roman" w:cs="Times New Roman"/>
          <w:sz w:val="28"/>
          <w:szCs w:val="28"/>
        </w:rPr>
        <w:tab/>
      </w:r>
    </w:p>
    <w:p w14:paraId="0F785090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("enter string");</w:t>
      </w:r>
    </w:p>
    <w:p w14:paraId="15B75F49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 xml:space="preserve">String str = </w:t>
      </w:r>
      <w:proofErr w:type="spellStart"/>
      <w:proofErr w:type="gramStart"/>
      <w:r w:rsidRPr="006D281F">
        <w:rPr>
          <w:rFonts w:ascii="Times New Roman" w:hAnsi="Times New Roman" w:cs="Times New Roman"/>
          <w:sz w:val="28"/>
          <w:szCs w:val="28"/>
        </w:rPr>
        <w:t>sc.next</w:t>
      </w:r>
      <w:proofErr w:type="spellEnd"/>
      <w:proofErr w:type="gramEnd"/>
      <w:r w:rsidRPr="006D281F">
        <w:rPr>
          <w:rFonts w:ascii="Times New Roman" w:hAnsi="Times New Roman" w:cs="Times New Roman"/>
          <w:sz w:val="28"/>
          <w:szCs w:val="28"/>
        </w:rPr>
        <w:t>();</w:t>
      </w:r>
    </w:p>
    <w:p w14:paraId="36CF251F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</w:p>
    <w:p w14:paraId="43CFF98B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>String rev= "";</w:t>
      </w:r>
    </w:p>
    <w:p w14:paraId="1CA516D3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6D281F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6D281F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 xml:space="preserve">=0; 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&lt;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str.length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 xml:space="preserve">(); 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++){</w:t>
      </w:r>
    </w:p>
    <w:p w14:paraId="04696184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r w:rsidRPr="006D281F">
        <w:rPr>
          <w:rFonts w:ascii="Times New Roman" w:hAnsi="Times New Roman" w:cs="Times New Roman"/>
          <w:sz w:val="28"/>
          <w:szCs w:val="28"/>
        </w:rPr>
        <w:tab/>
        <w:t xml:space="preserve">rev = </w:t>
      </w:r>
      <w:proofErr w:type="spellStart"/>
      <w:proofErr w:type="gramStart"/>
      <w:r w:rsidRPr="006D281F">
        <w:rPr>
          <w:rFonts w:ascii="Times New Roman" w:hAnsi="Times New Roman" w:cs="Times New Roman"/>
          <w:sz w:val="28"/>
          <w:szCs w:val="28"/>
        </w:rPr>
        <w:t>str.charAt</w:t>
      </w:r>
      <w:proofErr w:type="spellEnd"/>
      <w:proofErr w:type="gramEnd"/>
      <w:r w:rsidRPr="006D281F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) + rev;</w:t>
      </w:r>
    </w:p>
    <w:p w14:paraId="59CEB5A8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>}</w:t>
      </w:r>
    </w:p>
    <w:p w14:paraId="6A1BCA6A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>if(</w:t>
      </w:r>
      <w:proofErr w:type="spellStart"/>
      <w:proofErr w:type="gramStart"/>
      <w:r w:rsidRPr="006D281F">
        <w:rPr>
          <w:rFonts w:ascii="Times New Roman" w:hAnsi="Times New Roman" w:cs="Times New Roman"/>
          <w:sz w:val="28"/>
          <w:szCs w:val="28"/>
        </w:rPr>
        <w:t>str.equalsIgnoreCase</w:t>
      </w:r>
      <w:proofErr w:type="spellEnd"/>
      <w:proofErr w:type="gramEnd"/>
      <w:r w:rsidRPr="006D281F">
        <w:rPr>
          <w:rFonts w:ascii="Times New Roman" w:hAnsi="Times New Roman" w:cs="Times New Roman"/>
          <w:sz w:val="28"/>
          <w:szCs w:val="28"/>
        </w:rPr>
        <w:t>(rev)){</w:t>
      </w:r>
    </w:p>
    <w:p w14:paraId="47314349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r w:rsidRPr="006D281F">
        <w:rPr>
          <w:rFonts w:ascii="Times New Roman" w:hAnsi="Times New Roman" w:cs="Times New Roman"/>
          <w:sz w:val="28"/>
          <w:szCs w:val="28"/>
        </w:rPr>
        <w:tab/>
      </w:r>
    </w:p>
    <w:p w14:paraId="47EF2E3F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</w:p>
    <w:p w14:paraId="3DCE01DA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("true");</w:t>
      </w:r>
    </w:p>
    <w:p w14:paraId="2329CF4E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</w:p>
    <w:p w14:paraId="1602A547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6D281F">
        <w:rPr>
          <w:rFonts w:ascii="Times New Roman" w:hAnsi="Times New Roman" w:cs="Times New Roman"/>
          <w:sz w:val="28"/>
          <w:szCs w:val="28"/>
        </w:rPr>
        <w:t>}else</w:t>
      </w:r>
      <w:proofErr w:type="gramEnd"/>
      <w:r w:rsidRPr="006D281F">
        <w:rPr>
          <w:rFonts w:ascii="Times New Roman" w:hAnsi="Times New Roman" w:cs="Times New Roman"/>
          <w:sz w:val="28"/>
          <w:szCs w:val="28"/>
        </w:rPr>
        <w:t>{</w:t>
      </w:r>
    </w:p>
    <w:p w14:paraId="7E8B4245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</w:r>
      <w:r w:rsidRPr="006D281F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6D281F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6D281F">
        <w:rPr>
          <w:rFonts w:ascii="Times New Roman" w:hAnsi="Times New Roman" w:cs="Times New Roman"/>
          <w:sz w:val="28"/>
          <w:szCs w:val="28"/>
        </w:rPr>
        <w:t>("false");</w:t>
      </w:r>
    </w:p>
    <w:p w14:paraId="3F7A5B16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ab/>
        <w:t>}</w:t>
      </w:r>
    </w:p>
    <w:p w14:paraId="540524F2" w14:textId="77777777" w:rsidR="006D281F" w:rsidRP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>}</w:t>
      </w:r>
    </w:p>
    <w:p w14:paraId="64C81BA8" w14:textId="64673C77" w:rsidR="006D281F" w:rsidRDefault="006D281F" w:rsidP="006D281F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6D281F">
        <w:rPr>
          <w:rFonts w:ascii="Times New Roman" w:hAnsi="Times New Roman" w:cs="Times New Roman"/>
          <w:sz w:val="28"/>
          <w:szCs w:val="28"/>
        </w:rPr>
        <w:t>}</w:t>
      </w:r>
    </w:p>
    <w:p w14:paraId="30CA3967" w14:textId="77777777" w:rsidR="006D281F" w:rsidRDefault="006D281F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97676FE" w14:textId="77777777" w:rsidR="006D281F" w:rsidRDefault="006D281F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1F0A31" w14:textId="1710F46C" w:rsidR="006D281F" w:rsidRDefault="006D281F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D281F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6EBEF695" w14:textId="0504F155" w:rsidR="006D281F" w:rsidRPr="006D281F" w:rsidRDefault="006D281F" w:rsidP="00B40C63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ED0410D" wp14:editId="79B44298">
            <wp:extent cx="5471160" cy="2508250"/>
            <wp:effectExtent l="0" t="0" r="0" b="0"/>
            <wp:docPr id="10570894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47E2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A7EF57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10. Array Left Rotation</w:t>
      </w:r>
    </w:p>
    <w:p w14:paraId="4B95A24A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Problem: Write a Java program to rotate an array to the left by d positions.</w:t>
      </w:r>
    </w:p>
    <w:p w14:paraId="467FC7E0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F23B1CB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Test Cases:</w:t>
      </w:r>
    </w:p>
    <w:p w14:paraId="07689549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233D182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1, 2, 3, 4, 5], d = 2</w:t>
      </w:r>
    </w:p>
    <w:p w14:paraId="28F946B6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[3, 4, 5, 1, 2]</w:t>
      </w:r>
    </w:p>
    <w:p w14:paraId="7E1A8FD3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 xml:space="preserve">Input: </w:t>
      </w:r>
      <w:proofErr w:type="spellStart"/>
      <w:r w:rsidRPr="000578CB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0578CB">
        <w:rPr>
          <w:rFonts w:ascii="Times New Roman" w:hAnsi="Times New Roman" w:cs="Times New Roman"/>
          <w:sz w:val="28"/>
          <w:szCs w:val="28"/>
        </w:rPr>
        <w:t xml:space="preserve"> = [10, 20, 30, 40], d = 1</w:t>
      </w:r>
    </w:p>
    <w:p w14:paraId="5C0C9E71" w14:textId="77777777" w:rsidR="00B40C63" w:rsidRPr="000578CB" w:rsidRDefault="00B40C6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0578CB">
        <w:rPr>
          <w:rFonts w:ascii="Times New Roman" w:hAnsi="Times New Roman" w:cs="Times New Roman"/>
          <w:sz w:val="28"/>
          <w:szCs w:val="28"/>
        </w:rPr>
        <w:t>Output: [20, 30, 40, 10]</w:t>
      </w:r>
    </w:p>
    <w:p w14:paraId="6B273A94" w14:textId="77777777" w:rsidR="00432C23" w:rsidRPr="000578CB" w:rsidRDefault="00432C23" w:rsidP="00B40C63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7B566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.Arrays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;</w:t>
      </w:r>
    </w:p>
    <w:p w14:paraId="7CAF17DD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33870C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>public class Ass2prg10 {</w:t>
      </w:r>
    </w:p>
    <w:p w14:paraId="27D0CAAD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FC173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B73265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) {</w:t>
      </w:r>
    </w:p>
    <w:p w14:paraId="5513F7BE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B73265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] arr1 = {1, 2, 3, 4, 5};</w:t>
      </w:r>
    </w:p>
    <w:p w14:paraId="7A140E89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int d1 = 2;</w:t>
      </w:r>
    </w:p>
    <w:p w14:paraId="6E7E87CA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("Input: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= " +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ays.toString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arr1) + ", d = " + d1);</w:t>
      </w:r>
    </w:p>
    <w:p w14:paraId="072C517D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rotateLeft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arr1, d1);</w:t>
      </w:r>
    </w:p>
    <w:p w14:paraId="4A3EDAB0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("Output: " +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ays.toString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arr1));</w:t>
      </w:r>
    </w:p>
    <w:p w14:paraId="68586734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</w:p>
    <w:p w14:paraId="227C2AD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B73265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] arr2 = {10, 20, 30, 40};</w:t>
      </w:r>
    </w:p>
    <w:p w14:paraId="1084DBC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int d2 = 1;</w:t>
      </w:r>
    </w:p>
    <w:p w14:paraId="53F0B21E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"\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nInput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= " +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ays.toString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arr2) + ", d = " + d2);</w:t>
      </w:r>
    </w:p>
    <w:p w14:paraId="53EE0BA7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rotateLeft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arr2, d2);</w:t>
      </w:r>
    </w:p>
    <w:p w14:paraId="6E41EEF1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("Output: " +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ays.toString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arr2));</w:t>
      </w:r>
    </w:p>
    <w:p w14:paraId="72787541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lastRenderedPageBreak/>
        <w:t xml:space="preserve">    }</w:t>
      </w:r>
    </w:p>
    <w:p w14:paraId="1237396D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BA2B2F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rotateLeft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(</w:t>
      </w:r>
      <w:proofErr w:type="gramStart"/>
      <w:r w:rsidRPr="00B73265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 xml:space="preserve">]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, int d) {</w:t>
      </w:r>
    </w:p>
    <w:p w14:paraId="5BB943B7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int n =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arr.length</w:t>
      </w:r>
      <w:proofErr w:type="spellEnd"/>
      <w:proofErr w:type="gramEnd"/>
      <w:r w:rsidRPr="00B73265">
        <w:rPr>
          <w:rFonts w:ascii="Times New Roman" w:hAnsi="Times New Roman" w:cs="Times New Roman"/>
          <w:sz w:val="28"/>
          <w:szCs w:val="28"/>
        </w:rPr>
        <w:t>;</w:t>
      </w:r>
    </w:p>
    <w:p w14:paraId="6D67991F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B73265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>] temp = new int[d];</w:t>
      </w:r>
    </w:p>
    <w:p w14:paraId="3A6A2BB4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61B7288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// Store the first d elements in a temporary array</w:t>
      </w:r>
    </w:p>
    <w:p w14:paraId="36059297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&lt; d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++) {</w:t>
      </w:r>
    </w:p>
    <w:p w14:paraId="0ED573C4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    temp[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];</w:t>
      </w:r>
    </w:p>
    <w:p w14:paraId="2DC6CF91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3F15AB58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5B1541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// Shift the remaining elements to the left</w:t>
      </w:r>
    </w:p>
    <w:p w14:paraId="6A4B209F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= d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&lt; n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++) {</w:t>
      </w:r>
    </w:p>
    <w:p w14:paraId="5F2F74F0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[</w:t>
      </w:r>
      <w:proofErr w:type="spellStart"/>
      <w:proofErr w:type="gramEnd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- d] =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];</w:t>
      </w:r>
    </w:p>
    <w:p w14:paraId="3AA5FAB9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0C905564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8288A10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// Copy back the temporary array to the end</w:t>
      </w:r>
    </w:p>
    <w:p w14:paraId="66454C25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 xml:space="preserve"> &lt; d;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++) {</w:t>
      </w:r>
    </w:p>
    <w:p w14:paraId="0B871A76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B73265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B73265">
        <w:rPr>
          <w:rFonts w:ascii="Times New Roman" w:hAnsi="Times New Roman" w:cs="Times New Roman"/>
          <w:sz w:val="28"/>
          <w:szCs w:val="28"/>
        </w:rPr>
        <w:t xml:space="preserve">n - d + 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] = temp[</w:t>
      </w:r>
      <w:proofErr w:type="spellStart"/>
      <w:r w:rsidRPr="00B73265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73265">
        <w:rPr>
          <w:rFonts w:ascii="Times New Roman" w:hAnsi="Times New Roman" w:cs="Times New Roman"/>
          <w:sz w:val="28"/>
          <w:szCs w:val="28"/>
        </w:rPr>
        <w:t>];</w:t>
      </w:r>
    </w:p>
    <w:p w14:paraId="590ECD60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27E9B1AB" w14:textId="77777777" w:rsidR="00B73265" w:rsidRP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47B7E8E0" w14:textId="4B51C623" w:rsidR="000578CB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73265">
        <w:rPr>
          <w:rFonts w:ascii="Times New Roman" w:hAnsi="Times New Roman" w:cs="Times New Roman"/>
          <w:sz w:val="28"/>
          <w:szCs w:val="28"/>
        </w:rPr>
        <w:t>}</w:t>
      </w:r>
    </w:p>
    <w:p w14:paraId="5B70D539" w14:textId="77777777" w:rsidR="00B73265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5FB767A" w14:textId="21EEC340" w:rsidR="00B73265" w:rsidRPr="000578CB" w:rsidRDefault="00B73265" w:rsidP="00B7326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5E0955C" wp14:editId="37CF2C86">
            <wp:extent cx="5943600" cy="2322830"/>
            <wp:effectExtent l="0" t="0" r="0" b="0"/>
            <wp:docPr id="1149405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2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3265" w:rsidRPr="000578CB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0179AD"/>
    <w:multiLevelType w:val="multilevel"/>
    <w:tmpl w:val="6E4E0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300F03"/>
    <w:multiLevelType w:val="multilevel"/>
    <w:tmpl w:val="13680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482893"/>
    <w:multiLevelType w:val="multilevel"/>
    <w:tmpl w:val="74CE9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2811104">
    <w:abstractNumId w:val="1"/>
  </w:num>
  <w:num w:numId="2" w16cid:durableId="873344559">
    <w:abstractNumId w:val="0"/>
  </w:num>
  <w:num w:numId="3" w16cid:durableId="91129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578CB"/>
    <w:rsid w:val="000C0CDD"/>
    <w:rsid w:val="001650F3"/>
    <w:rsid w:val="001954C2"/>
    <w:rsid w:val="001B425C"/>
    <w:rsid w:val="001C642C"/>
    <w:rsid w:val="002A6202"/>
    <w:rsid w:val="003D7C00"/>
    <w:rsid w:val="00432C23"/>
    <w:rsid w:val="00442E5D"/>
    <w:rsid w:val="0046124C"/>
    <w:rsid w:val="00493B60"/>
    <w:rsid w:val="006713BF"/>
    <w:rsid w:val="006D281F"/>
    <w:rsid w:val="00807E12"/>
    <w:rsid w:val="00852865"/>
    <w:rsid w:val="00861D83"/>
    <w:rsid w:val="00867EB0"/>
    <w:rsid w:val="008A011E"/>
    <w:rsid w:val="008B09F3"/>
    <w:rsid w:val="0095339B"/>
    <w:rsid w:val="00954546"/>
    <w:rsid w:val="009B59F9"/>
    <w:rsid w:val="00AA7CC9"/>
    <w:rsid w:val="00B02D86"/>
    <w:rsid w:val="00B40C63"/>
    <w:rsid w:val="00B73265"/>
    <w:rsid w:val="00BF4196"/>
    <w:rsid w:val="00C31799"/>
    <w:rsid w:val="00C723E8"/>
    <w:rsid w:val="00C8448A"/>
    <w:rsid w:val="00CB30F6"/>
    <w:rsid w:val="00CB68B2"/>
    <w:rsid w:val="00D60BB6"/>
    <w:rsid w:val="00D975BF"/>
    <w:rsid w:val="00E44305"/>
    <w:rsid w:val="00EC4E17"/>
    <w:rsid w:val="00F723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E56D"/>
  <w15:docId w15:val="{20E4C41C-A051-4451-B25B-BA53C04F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4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220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shwini Patil</cp:lastModifiedBy>
  <cp:revision>2</cp:revision>
  <dcterms:created xsi:type="dcterms:W3CDTF">2024-10-01T19:29:00Z</dcterms:created>
  <dcterms:modified xsi:type="dcterms:W3CDTF">2024-10-01T19:29:00Z</dcterms:modified>
</cp:coreProperties>
</file>